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8107D1" w14:textId="0067CD9C" w:rsidR="00D13535" w:rsidRDefault="00B91B29" w:rsidP="00B91B29">
      <w:pPr>
        <w:pStyle w:val="NoSpacing"/>
        <w:jc w:val="center"/>
        <w:rPr>
          <w:rFonts w:ascii="Times New Roman" w:hAnsi="Times New Roman" w:cs="Times New Roman"/>
          <w:b/>
          <w:bCs/>
        </w:rPr>
      </w:pPr>
      <w:r w:rsidRPr="00B91B29">
        <w:rPr>
          <w:rFonts w:ascii="Times New Roman" w:hAnsi="Times New Roman" w:cs="Times New Roman"/>
          <w:b/>
          <w:bCs/>
        </w:rPr>
        <w:t>CADREI Executive Board Meeting</w:t>
      </w:r>
    </w:p>
    <w:p w14:paraId="29479371" w14:textId="77777777" w:rsidR="00B91B29" w:rsidRPr="00B91B29" w:rsidRDefault="00B91B29" w:rsidP="00B91B29">
      <w:pPr>
        <w:pStyle w:val="NoSpacing"/>
        <w:jc w:val="center"/>
        <w:rPr>
          <w:rFonts w:ascii="Times New Roman" w:hAnsi="Times New Roman" w:cs="Times New Roman"/>
          <w:b/>
          <w:bCs/>
        </w:rPr>
      </w:pPr>
    </w:p>
    <w:p w14:paraId="00545552" w14:textId="77777777" w:rsidR="00B91B29" w:rsidRPr="00B91B29" w:rsidRDefault="00B91B29" w:rsidP="00B91B29">
      <w:pPr>
        <w:pStyle w:val="NoSpacing"/>
        <w:jc w:val="center"/>
        <w:rPr>
          <w:rFonts w:ascii="Times New Roman" w:hAnsi="Times New Roman" w:cs="Times New Roman"/>
          <w:b/>
          <w:bCs/>
        </w:rPr>
      </w:pPr>
      <w:r w:rsidRPr="00B91B29">
        <w:rPr>
          <w:rFonts w:ascii="Times New Roman" w:hAnsi="Times New Roman" w:cs="Times New Roman"/>
          <w:b/>
          <w:bCs/>
        </w:rPr>
        <w:t>Carambola Restaurant at</w:t>
      </w:r>
    </w:p>
    <w:p w14:paraId="3E59E8AE" w14:textId="77777777" w:rsidR="00B91B29" w:rsidRPr="00B91B29" w:rsidRDefault="00B91B29" w:rsidP="00B91B29">
      <w:pPr>
        <w:pStyle w:val="NoSpacing"/>
        <w:jc w:val="center"/>
        <w:rPr>
          <w:rFonts w:ascii="Times New Roman" w:hAnsi="Times New Roman" w:cs="Times New Roman"/>
          <w:b/>
          <w:bCs/>
        </w:rPr>
      </w:pPr>
      <w:r w:rsidRPr="00B91B29">
        <w:rPr>
          <w:rFonts w:ascii="Times New Roman" w:hAnsi="Times New Roman" w:cs="Times New Roman"/>
          <w:b/>
          <w:bCs/>
        </w:rPr>
        <w:t>Hilton Clearwater Resort and Spa</w:t>
      </w:r>
    </w:p>
    <w:p w14:paraId="152B633E" w14:textId="00B5821C" w:rsidR="00B91B29" w:rsidRDefault="00B91B29" w:rsidP="00B91B29">
      <w:pPr>
        <w:pStyle w:val="NoSpacing"/>
        <w:jc w:val="center"/>
        <w:rPr>
          <w:rFonts w:ascii="Times New Roman" w:hAnsi="Times New Roman" w:cs="Times New Roman"/>
          <w:b/>
          <w:bCs/>
        </w:rPr>
      </w:pPr>
      <w:r w:rsidRPr="00B91B29">
        <w:rPr>
          <w:rFonts w:ascii="Times New Roman" w:hAnsi="Times New Roman" w:cs="Times New Roman"/>
          <w:b/>
          <w:bCs/>
        </w:rPr>
        <w:t>Clearwater, Florida</w:t>
      </w:r>
    </w:p>
    <w:p w14:paraId="4E4D23EB" w14:textId="77777777" w:rsidR="00B91B29" w:rsidRPr="00B91B29" w:rsidRDefault="00B91B29" w:rsidP="00B91B29">
      <w:pPr>
        <w:pStyle w:val="NoSpacing"/>
        <w:jc w:val="center"/>
        <w:rPr>
          <w:rFonts w:ascii="Times New Roman" w:hAnsi="Times New Roman" w:cs="Times New Roman"/>
          <w:b/>
          <w:bCs/>
        </w:rPr>
      </w:pPr>
    </w:p>
    <w:p w14:paraId="5B4806F6" w14:textId="444C53D9" w:rsidR="00B91B29" w:rsidRPr="00B91B29" w:rsidRDefault="00B91B29" w:rsidP="00B91B29">
      <w:pPr>
        <w:pStyle w:val="NoSpacing"/>
        <w:jc w:val="center"/>
        <w:rPr>
          <w:rFonts w:ascii="Times New Roman" w:hAnsi="Times New Roman" w:cs="Times New Roman"/>
          <w:b/>
          <w:bCs/>
        </w:rPr>
      </w:pPr>
      <w:r w:rsidRPr="00B91B29">
        <w:rPr>
          <w:rFonts w:ascii="Times New Roman" w:hAnsi="Times New Roman" w:cs="Times New Roman"/>
          <w:b/>
          <w:bCs/>
        </w:rPr>
        <w:t>Minutes</w:t>
      </w:r>
    </w:p>
    <w:p w14:paraId="43968268" w14:textId="513208E4" w:rsidR="00B91B29" w:rsidRDefault="00B91B29" w:rsidP="00B91B29">
      <w:pPr>
        <w:pStyle w:val="NoSpacing"/>
        <w:jc w:val="center"/>
        <w:rPr>
          <w:rFonts w:ascii="Times New Roman" w:hAnsi="Times New Roman" w:cs="Times New Roman"/>
          <w:b/>
          <w:bCs/>
        </w:rPr>
      </w:pPr>
      <w:r w:rsidRPr="00B91B29">
        <w:rPr>
          <w:rFonts w:ascii="Times New Roman" w:hAnsi="Times New Roman" w:cs="Times New Roman"/>
          <w:b/>
          <w:bCs/>
        </w:rPr>
        <w:t>10-12-19</w:t>
      </w:r>
    </w:p>
    <w:p w14:paraId="078BF92F" w14:textId="2468A393" w:rsidR="002265D8" w:rsidRPr="00B91B29" w:rsidRDefault="002265D8" w:rsidP="00B91B29">
      <w:pPr>
        <w:pStyle w:val="NoSpacing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7 p.m.</w:t>
      </w:r>
    </w:p>
    <w:p w14:paraId="4D460479" w14:textId="122672CC" w:rsidR="00B91B29" w:rsidRPr="00E76954" w:rsidRDefault="00B91B29">
      <w:pPr>
        <w:rPr>
          <w:rFonts w:ascii="Times New Roman" w:hAnsi="Times New Roman" w:cs="Times New Roman"/>
        </w:rPr>
      </w:pPr>
    </w:p>
    <w:p w14:paraId="42F7F2FE" w14:textId="77777777" w:rsidR="00D9141F" w:rsidRDefault="004B0D4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embers </w:t>
      </w:r>
      <w:r w:rsidR="00B91B29" w:rsidRPr="00E76954">
        <w:rPr>
          <w:rFonts w:ascii="Times New Roman" w:hAnsi="Times New Roman" w:cs="Times New Roman"/>
        </w:rPr>
        <w:t xml:space="preserve">Present: </w:t>
      </w:r>
    </w:p>
    <w:p w14:paraId="3D98DF36" w14:textId="19E36074" w:rsidR="00703BAE" w:rsidRDefault="00B91B29" w:rsidP="00D9141F">
      <w:pPr>
        <w:ind w:firstLine="720"/>
        <w:rPr>
          <w:rFonts w:ascii="Times New Roman" w:hAnsi="Times New Roman" w:cs="Times New Roman"/>
        </w:rPr>
      </w:pPr>
      <w:r w:rsidRPr="00E76954">
        <w:rPr>
          <w:rFonts w:ascii="Times New Roman" w:hAnsi="Times New Roman" w:cs="Times New Roman"/>
        </w:rPr>
        <w:t>Pamela Carroll,</w:t>
      </w:r>
      <w:r w:rsidR="002E4869">
        <w:rPr>
          <w:rFonts w:ascii="Times New Roman" w:hAnsi="Times New Roman" w:cs="Times New Roman"/>
        </w:rPr>
        <w:t xml:space="preserve"> </w:t>
      </w:r>
      <w:r w:rsidR="00703BAE">
        <w:rPr>
          <w:rFonts w:ascii="Times New Roman" w:hAnsi="Times New Roman" w:cs="Times New Roman"/>
        </w:rPr>
        <w:t>Past-President</w:t>
      </w:r>
      <w:r w:rsidR="00FD7CB5">
        <w:rPr>
          <w:rFonts w:ascii="Times New Roman" w:hAnsi="Times New Roman" w:cs="Times New Roman"/>
        </w:rPr>
        <w:t>;</w:t>
      </w:r>
      <w:r w:rsidR="001C547F">
        <w:rPr>
          <w:rFonts w:ascii="Times New Roman" w:hAnsi="Times New Roman" w:cs="Times New Roman"/>
        </w:rPr>
        <w:t xml:space="preserve"> </w:t>
      </w:r>
      <w:r w:rsidR="00F13328">
        <w:rPr>
          <w:rFonts w:ascii="Times New Roman" w:hAnsi="Times New Roman" w:cs="Times New Roman"/>
        </w:rPr>
        <w:t>Univ</w:t>
      </w:r>
      <w:r w:rsidR="00245449">
        <w:rPr>
          <w:rFonts w:ascii="Times New Roman" w:hAnsi="Times New Roman" w:cs="Times New Roman"/>
        </w:rPr>
        <w:t>e</w:t>
      </w:r>
      <w:bookmarkStart w:id="0" w:name="_GoBack"/>
      <w:bookmarkEnd w:id="0"/>
      <w:r w:rsidR="00245449">
        <w:rPr>
          <w:rFonts w:ascii="Times New Roman" w:hAnsi="Times New Roman" w:cs="Times New Roman"/>
        </w:rPr>
        <w:t>rsity</w:t>
      </w:r>
      <w:r w:rsidR="00F13328">
        <w:rPr>
          <w:rFonts w:ascii="Times New Roman" w:hAnsi="Times New Roman" w:cs="Times New Roman"/>
        </w:rPr>
        <w:t xml:space="preserve"> Central Florida </w:t>
      </w:r>
    </w:p>
    <w:p w14:paraId="4846370F" w14:textId="1C348350" w:rsidR="00703BAE" w:rsidRDefault="00B91B29" w:rsidP="00703BAE">
      <w:pPr>
        <w:ind w:firstLine="720"/>
        <w:rPr>
          <w:rFonts w:ascii="Times New Roman" w:hAnsi="Times New Roman" w:cs="Times New Roman"/>
        </w:rPr>
      </w:pPr>
      <w:r w:rsidRPr="00E76954">
        <w:rPr>
          <w:rFonts w:ascii="Times New Roman" w:hAnsi="Times New Roman" w:cs="Times New Roman"/>
        </w:rPr>
        <w:t>Michael Dantley,</w:t>
      </w:r>
      <w:r w:rsidR="00785C08">
        <w:rPr>
          <w:rFonts w:ascii="Times New Roman" w:hAnsi="Times New Roman" w:cs="Times New Roman"/>
        </w:rPr>
        <w:t xml:space="preserve"> </w:t>
      </w:r>
      <w:r w:rsidR="00703BAE">
        <w:rPr>
          <w:rFonts w:ascii="Times New Roman" w:hAnsi="Times New Roman" w:cs="Times New Roman"/>
        </w:rPr>
        <w:t>President-Elect</w:t>
      </w:r>
      <w:r w:rsidR="00FD7CB5">
        <w:rPr>
          <w:rFonts w:ascii="Times New Roman" w:hAnsi="Times New Roman" w:cs="Times New Roman"/>
        </w:rPr>
        <w:t>;</w:t>
      </w:r>
      <w:r w:rsidR="00785C08">
        <w:rPr>
          <w:rFonts w:ascii="Times New Roman" w:hAnsi="Times New Roman" w:cs="Times New Roman"/>
        </w:rPr>
        <w:t xml:space="preserve"> Miami University-Ohio </w:t>
      </w:r>
      <w:r w:rsidR="00703BAE">
        <w:rPr>
          <w:rFonts w:ascii="Times New Roman" w:hAnsi="Times New Roman" w:cs="Times New Roman"/>
        </w:rPr>
        <w:t xml:space="preserve"> </w:t>
      </w:r>
    </w:p>
    <w:p w14:paraId="11297829" w14:textId="0B132384" w:rsidR="00785C08" w:rsidRDefault="00B91B29" w:rsidP="00703BAE">
      <w:pPr>
        <w:ind w:firstLine="720"/>
        <w:rPr>
          <w:rFonts w:ascii="Times New Roman" w:hAnsi="Times New Roman" w:cs="Times New Roman"/>
        </w:rPr>
      </w:pPr>
      <w:r w:rsidRPr="00E76954">
        <w:rPr>
          <w:rFonts w:ascii="Times New Roman" w:hAnsi="Times New Roman" w:cs="Times New Roman"/>
        </w:rPr>
        <w:t xml:space="preserve">Andrew </w:t>
      </w:r>
      <w:proofErr w:type="spellStart"/>
      <w:r w:rsidRPr="00E76954">
        <w:rPr>
          <w:rFonts w:ascii="Times New Roman" w:hAnsi="Times New Roman" w:cs="Times New Roman"/>
        </w:rPr>
        <w:t>Daire</w:t>
      </w:r>
      <w:proofErr w:type="spellEnd"/>
      <w:r w:rsidRPr="00E76954">
        <w:rPr>
          <w:rFonts w:ascii="Times New Roman" w:hAnsi="Times New Roman" w:cs="Times New Roman"/>
        </w:rPr>
        <w:t>,</w:t>
      </w:r>
      <w:r w:rsidR="00785C08">
        <w:rPr>
          <w:rFonts w:ascii="Times New Roman" w:hAnsi="Times New Roman" w:cs="Times New Roman"/>
        </w:rPr>
        <w:t xml:space="preserve"> Treasurer</w:t>
      </w:r>
      <w:r w:rsidR="00B27C74">
        <w:rPr>
          <w:rFonts w:ascii="Times New Roman" w:hAnsi="Times New Roman" w:cs="Times New Roman"/>
        </w:rPr>
        <w:t xml:space="preserve">; </w:t>
      </w:r>
      <w:r w:rsidR="00245449">
        <w:rPr>
          <w:rFonts w:ascii="Times New Roman" w:hAnsi="Times New Roman" w:cs="Times New Roman"/>
        </w:rPr>
        <w:t xml:space="preserve">Virginia Commonwealth University </w:t>
      </w:r>
      <w:r w:rsidRPr="00E76954">
        <w:rPr>
          <w:rFonts w:ascii="Times New Roman" w:hAnsi="Times New Roman" w:cs="Times New Roman"/>
        </w:rPr>
        <w:t xml:space="preserve"> </w:t>
      </w:r>
    </w:p>
    <w:p w14:paraId="51D0B5F2" w14:textId="3887F1F1" w:rsidR="00245449" w:rsidRDefault="00B91B29" w:rsidP="00703BAE">
      <w:pPr>
        <w:ind w:firstLine="720"/>
        <w:rPr>
          <w:rFonts w:ascii="Times New Roman" w:hAnsi="Times New Roman" w:cs="Times New Roman"/>
        </w:rPr>
      </w:pPr>
      <w:r w:rsidRPr="00E76954">
        <w:rPr>
          <w:rFonts w:ascii="Times New Roman" w:hAnsi="Times New Roman" w:cs="Times New Roman"/>
        </w:rPr>
        <w:t xml:space="preserve">Gregg Garn, </w:t>
      </w:r>
      <w:r w:rsidR="00245449">
        <w:rPr>
          <w:rFonts w:ascii="Times New Roman" w:hAnsi="Times New Roman" w:cs="Times New Roman"/>
        </w:rPr>
        <w:t>President</w:t>
      </w:r>
      <w:r w:rsidR="00B27C74">
        <w:rPr>
          <w:rFonts w:ascii="Times New Roman" w:hAnsi="Times New Roman" w:cs="Times New Roman"/>
        </w:rPr>
        <w:t>;</w:t>
      </w:r>
      <w:r w:rsidR="001C547F">
        <w:rPr>
          <w:rFonts w:ascii="Times New Roman" w:hAnsi="Times New Roman" w:cs="Times New Roman"/>
        </w:rPr>
        <w:t xml:space="preserve"> University of Oklahoma </w:t>
      </w:r>
      <w:r w:rsidR="00245449">
        <w:rPr>
          <w:rFonts w:ascii="Times New Roman" w:hAnsi="Times New Roman" w:cs="Times New Roman"/>
        </w:rPr>
        <w:t xml:space="preserve"> </w:t>
      </w:r>
    </w:p>
    <w:p w14:paraId="3B774A68" w14:textId="50BFB069" w:rsidR="001C547F" w:rsidRDefault="00B91B29" w:rsidP="00703BAE">
      <w:pPr>
        <w:ind w:firstLine="720"/>
        <w:rPr>
          <w:rFonts w:ascii="Times New Roman" w:hAnsi="Times New Roman" w:cs="Times New Roman"/>
        </w:rPr>
      </w:pPr>
      <w:r w:rsidRPr="00E76954">
        <w:rPr>
          <w:rFonts w:ascii="Times New Roman" w:hAnsi="Times New Roman" w:cs="Times New Roman"/>
        </w:rPr>
        <w:t>Gladis Kersaint,</w:t>
      </w:r>
      <w:r w:rsidR="001C547F">
        <w:rPr>
          <w:rFonts w:ascii="Times New Roman" w:hAnsi="Times New Roman" w:cs="Times New Roman"/>
        </w:rPr>
        <w:t xml:space="preserve"> Member-at-Large</w:t>
      </w:r>
      <w:r w:rsidR="00B27C74">
        <w:rPr>
          <w:rFonts w:ascii="Times New Roman" w:hAnsi="Times New Roman" w:cs="Times New Roman"/>
        </w:rPr>
        <w:t>;</w:t>
      </w:r>
      <w:r w:rsidR="001C547F">
        <w:rPr>
          <w:rFonts w:ascii="Times New Roman" w:hAnsi="Times New Roman" w:cs="Times New Roman"/>
        </w:rPr>
        <w:t xml:space="preserve"> </w:t>
      </w:r>
      <w:r w:rsidR="00CE3400">
        <w:rPr>
          <w:rFonts w:ascii="Times New Roman" w:hAnsi="Times New Roman" w:cs="Times New Roman"/>
        </w:rPr>
        <w:t xml:space="preserve">University of Connecticut </w:t>
      </w:r>
    </w:p>
    <w:p w14:paraId="7076B0FD" w14:textId="70518D20" w:rsidR="00B91B29" w:rsidRPr="00E76954" w:rsidRDefault="00B91B29" w:rsidP="00703BAE">
      <w:pPr>
        <w:ind w:firstLine="720"/>
        <w:rPr>
          <w:rFonts w:ascii="Times New Roman" w:hAnsi="Times New Roman" w:cs="Times New Roman"/>
        </w:rPr>
      </w:pPr>
      <w:r w:rsidRPr="00E76954">
        <w:rPr>
          <w:rFonts w:ascii="Times New Roman" w:hAnsi="Times New Roman" w:cs="Times New Roman"/>
        </w:rPr>
        <w:t>Karen Riley</w:t>
      </w:r>
      <w:r w:rsidR="00CE3400">
        <w:rPr>
          <w:rFonts w:ascii="Times New Roman" w:hAnsi="Times New Roman" w:cs="Times New Roman"/>
        </w:rPr>
        <w:t xml:space="preserve">, </w:t>
      </w:r>
      <w:r w:rsidR="00144FC1">
        <w:rPr>
          <w:rFonts w:ascii="Times New Roman" w:hAnsi="Times New Roman" w:cs="Times New Roman"/>
        </w:rPr>
        <w:t>Secretary</w:t>
      </w:r>
      <w:r w:rsidR="00B27C74">
        <w:rPr>
          <w:rFonts w:ascii="Times New Roman" w:hAnsi="Times New Roman" w:cs="Times New Roman"/>
        </w:rPr>
        <w:t>;</w:t>
      </w:r>
      <w:r w:rsidR="00144FC1">
        <w:rPr>
          <w:rFonts w:ascii="Times New Roman" w:hAnsi="Times New Roman" w:cs="Times New Roman"/>
        </w:rPr>
        <w:t xml:space="preserve"> </w:t>
      </w:r>
      <w:r w:rsidR="00BD56D0">
        <w:rPr>
          <w:rFonts w:ascii="Times New Roman" w:hAnsi="Times New Roman" w:cs="Times New Roman"/>
        </w:rPr>
        <w:t xml:space="preserve">University of Denver </w:t>
      </w:r>
    </w:p>
    <w:p w14:paraId="3E1B91C1" w14:textId="77777777" w:rsidR="00D9141F" w:rsidRDefault="004B0D4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embers </w:t>
      </w:r>
      <w:r w:rsidR="00B91B29" w:rsidRPr="00E76954">
        <w:rPr>
          <w:rFonts w:ascii="Times New Roman" w:hAnsi="Times New Roman" w:cs="Times New Roman"/>
        </w:rPr>
        <w:t xml:space="preserve">Absent: </w:t>
      </w:r>
    </w:p>
    <w:p w14:paraId="7F4A503F" w14:textId="3D31E499" w:rsidR="001E3FBC" w:rsidRDefault="00B91B29" w:rsidP="00D9141F">
      <w:pPr>
        <w:ind w:firstLine="720"/>
        <w:rPr>
          <w:rFonts w:ascii="Times New Roman" w:hAnsi="Times New Roman" w:cs="Times New Roman"/>
        </w:rPr>
      </w:pPr>
      <w:r w:rsidRPr="00E76954">
        <w:rPr>
          <w:rFonts w:ascii="Times New Roman" w:hAnsi="Times New Roman" w:cs="Times New Roman"/>
        </w:rPr>
        <w:t>Laura Kohn-Wood,</w:t>
      </w:r>
      <w:r w:rsidR="001E3FBC">
        <w:rPr>
          <w:rFonts w:ascii="Times New Roman" w:hAnsi="Times New Roman" w:cs="Times New Roman"/>
        </w:rPr>
        <w:t xml:space="preserve"> Member-at-Large</w:t>
      </w:r>
      <w:r w:rsidR="00D81D86">
        <w:rPr>
          <w:rFonts w:ascii="Times New Roman" w:hAnsi="Times New Roman" w:cs="Times New Roman"/>
        </w:rPr>
        <w:t xml:space="preserve">; </w:t>
      </w:r>
      <w:r w:rsidR="006A1974">
        <w:rPr>
          <w:rFonts w:ascii="Times New Roman" w:hAnsi="Times New Roman" w:cs="Times New Roman"/>
        </w:rPr>
        <w:t>University of Miami</w:t>
      </w:r>
      <w:r w:rsidR="00095806">
        <w:rPr>
          <w:rFonts w:ascii="Times New Roman" w:hAnsi="Times New Roman" w:cs="Times New Roman"/>
        </w:rPr>
        <w:t xml:space="preserve">- Florida </w:t>
      </w:r>
    </w:p>
    <w:p w14:paraId="60B7172F" w14:textId="77777777" w:rsidR="004B0D44" w:rsidRDefault="00B91B29">
      <w:pPr>
        <w:rPr>
          <w:rFonts w:ascii="Times New Roman" w:hAnsi="Times New Roman" w:cs="Times New Roman"/>
        </w:rPr>
      </w:pPr>
      <w:r w:rsidRPr="00E76954">
        <w:rPr>
          <w:rFonts w:ascii="Times New Roman" w:hAnsi="Times New Roman" w:cs="Times New Roman"/>
        </w:rPr>
        <w:t xml:space="preserve"> </w:t>
      </w:r>
      <w:r w:rsidR="00095806">
        <w:rPr>
          <w:rFonts w:ascii="Times New Roman" w:hAnsi="Times New Roman" w:cs="Times New Roman"/>
        </w:rPr>
        <w:tab/>
      </w:r>
      <w:r w:rsidRPr="00E76954">
        <w:rPr>
          <w:rFonts w:ascii="Times New Roman" w:hAnsi="Times New Roman" w:cs="Times New Roman"/>
        </w:rPr>
        <w:t>Ming Li</w:t>
      </w:r>
      <w:r w:rsidR="00095806">
        <w:rPr>
          <w:rFonts w:ascii="Times New Roman" w:hAnsi="Times New Roman" w:cs="Times New Roman"/>
        </w:rPr>
        <w:t xml:space="preserve">, </w:t>
      </w:r>
      <w:r w:rsidR="00CB2FE3">
        <w:rPr>
          <w:rFonts w:ascii="Times New Roman" w:hAnsi="Times New Roman" w:cs="Times New Roman"/>
        </w:rPr>
        <w:t xml:space="preserve">Member-at-Large; Western Michigan </w:t>
      </w:r>
      <w:r w:rsidR="004B0D44">
        <w:rPr>
          <w:rFonts w:ascii="Times New Roman" w:hAnsi="Times New Roman" w:cs="Times New Roman"/>
        </w:rPr>
        <w:t xml:space="preserve">University </w:t>
      </w:r>
    </w:p>
    <w:p w14:paraId="1EB33A8E" w14:textId="77777777" w:rsidR="00D9141F" w:rsidRDefault="004B0D4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aff Pr</w:t>
      </w:r>
      <w:r w:rsidR="00BD29C0">
        <w:rPr>
          <w:rFonts w:ascii="Times New Roman" w:hAnsi="Times New Roman" w:cs="Times New Roman"/>
        </w:rPr>
        <w:t>esent:</w:t>
      </w:r>
      <w:r w:rsidR="00D9141F">
        <w:rPr>
          <w:rFonts w:ascii="Times New Roman" w:hAnsi="Times New Roman" w:cs="Times New Roman"/>
        </w:rPr>
        <w:tab/>
      </w:r>
    </w:p>
    <w:p w14:paraId="5F29E9A9" w14:textId="259E5BD9" w:rsidR="00D9141F" w:rsidRDefault="00BD29C0" w:rsidP="00D9141F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Jennifer Cricchio, Assistant to Gregg Garn; University of Oklahoma </w:t>
      </w:r>
    </w:p>
    <w:p w14:paraId="36F150EE" w14:textId="275C4149" w:rsidR="00D9141F" w:rsidRDefault="00D9141F" w:rsidP="00D9141F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usan Greer, Assistant to Gregg Garn; University of Oklahoma </w:t>
      </w:r>
    </w:p>
    <w:p w14:paraId="5909561F" w14:textId="5BE15B39" w:rsidR="00B91B29" w:rsidRPr="00E76954" w:rsidRDefault="00D9141F">
      <w:pPr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</w:rPr>
        <w:tab/>
        <w:t xml:space="preserve">         </w:t>
      </w:r>
      <w:r w:rsidR="00B91B29" w:rsidRPr="00E76954">
        <w:rPr>
          <w:rFonts w:ascii="Times New Roman" w:hAnsi="Times New Roman" w:cs="Times New Roman"/>
        </w:rPr>
        <w:br/>
      </w:r>
    </w:p>
    <w:p w14:paraId="7A138D23" w14:textId="346A476E" w:rsidR="00B91B29" w:rsidRPr="00E76954" w:rsidRDefault="00B91B29" w:rsidP="00B91B2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 w:rsidRPr="00E76954">
        <w:rPr>
          <w:rFonts w:ascii="Times New Roman" w:hAnsi="Times New Roman" w:cs="Times New Roman"/>
          <w:b/>
          <w:bCs/>
        </w:rPr>
        <w:t>Elections</w:t>
      </w:r>
    </w:p>
    <w:p w14:paraId="6C4312F0" w14:textId="63BE4A61" w:rsidR="00B91B29" w:rsidRPr="00E76954" w:rsidRDefault="00B91B29" w:rsidP="00B91B29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E76954">
        <w:rPr>
          <w:rFonts w:ascii="Times New Roman" w:hAnsi="Times New Roman" w:cs="Times New Roman"/>
        </w:rPr>
        <w:t xml:space="preserve">Dean Garn asked for two volunteers to be on the nominating committee to coordinate nominations for open positions on the executive board. Dean Karen Riley and Dean Andrew </w:t>
      </w:r>
      <w:proofErr w:type="spellStart"/>
      <w:r w:rsidRPr="00E76954">
        <w:rPr>
          <w:rFonts w:ascii="Times New Roman" w:hAnsi="Times New Roman" w:cs="Times New Roman"/>
        </w:rPr>
        <w:t>Daire</w:t>
      </w:r>
      <w:proofErr w:type="spellEnd"/>
      <w:r w:rsidRPr="00E76954">
        <w:rPr>
          <w:rFonts w:ascii="Times New Roman" w:hAnsi="Times New Roman" w:cs="Times New Roman"/>
        </w:rPr>
        <w:t xml:space="preserve"> volunteered. </w:t>
      </w:r>
    </w:p>
    <w:p w14:paraId="7F406CE6" w14:textId="40610443" w:rsidR="00B91B29" w:rsidRDefault="00B91B29" w:rsidP="00B91B29">
      <w:pPr>
        <w:rPr>
          <w:rFonts w:ascii="Times New Roman" w:hAnsi="Times New Roman" w:cs="Times New Roman"/>
        </w:rPr>
      </w:pPr>
    </w:p>
    <w:p w14:paraId="20514091" w14:textId="782E4B13" w:rsidR="00B91B29" w:rsidRPr="001030D2" w:rsidRDefault="00B91B29" w:rsidP="00B91B2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 w:rsidRPr="001030D2">
        <w:rPr>
          <w:rFonts w:ascii="Times New Roman" w:hAnsi="Times New Roman" w:cs="Times New Roman"/>
          <w:b/>
          <w:bCs/>
        </w:rPr>
        <w:t>Voting Process for New Member Institutions</w:t>
      </w:r>
    </w:p>
    <w:p w14:paraId="230301A1" w14:textId="5DA22823" w:rsidR="00B91B29" w:rsidRDefault="001030D2" w:rsidP="00B91B29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board discussed </w:t>
      </w:r>
      <w:r w:rsidR="00E76954">
        <w:rPr>
          <w:rFonts w:ascii="Times New Roman" w:hAnsi="Times New Roman" w:cs="Times New Roman"/>
        </w:rPr>
        <w:t>adding</w:t>
      </w:r>
      <w:r>
        <w:rPr>
          <w:rFonts w:ascii="Times New Roman" w:hAnsi="Times New Roman" w:cs="Times New Roman"/>
        </w:rPr>
        <w:t xml:space="preserve"> official wording in the </w:t>
      </w:r>
      <w:r w:rsidR="00E76954">
        <w:rPr>
          <w:rFonts w:ascii="Times New Roman" w:hAnsi="Times New Roman" w:cs="Times New Roman"/>
        </w:rPr>
        <w:t>“P</w:t>
      </w:r>
      <w:r>
        <w:rPr>
          <w:rFonts w:ascii="Times New Roman" w:hAnsi="Times New Roman" w:cs="Times New Roman"/>
        </w:rPr>
        <w:t>olicies</w:t>
      </w:r>
      <w:r w:rsidR="00E76954">
        <w:rPr>
          <w:rFonts w:ascii="Times New Roman" w:hAnsi="Times New Roman" w:cs="Times New Roman"/>
        </w:rPr>
        <w:t xml:space="preserve"> and Procedures”</w:t>
      </w:r>
      <w:r>
        <w:rPr>
          <w:rFonts w:ascii="Times New Roman" w:hAnsi="Times New Roman" w:cs="Times New Roman"/>
        </w:rPr>
        <w:t xml:space="preserve"> </w:t>
      </w:r>
      <w:r w:rsidR="00E76954">
        <w:rPr>
          <w:rFonts w:ascii="Times New Roman" w:hAnsi="Times New Roman" w:cs="Times New Roman"/>
        </w:rPr>
        <w:t>for</w:t>
      </w:r>
      <w:r>
        <w:rPr>
          <w:rFonts w:ascii="Times New Roman" w:hAnsi="Times New Roman" w:cs="Times New Roman"/>
        </w:rPr>
        <w:t xml:space="preserve"> voting </w:t>
      </w:r>
      <w:r w:rsidR="00E76954">
        <w:rPr>
          <w:rFonts w:ascii="Times New Roman" w:hAnsi="Times New Roman" w:cs="Times New Roman"/>
        </w:rPr>
        <w:t xml:space="preserve">on </w:t>
      </w:r>
      <w:r>
        <w:rPr>
          <w:rFonts w:ascii="Times New Roman" w:hAnsi="Times New Roman" w:cs="Times New Roman"/>
        </w:rPr>
        <w:t xml:space="preserve">new members institutions: </w:t>
      </w:r>
    </w:p>
    <w:p w14:paraId="1FB3C480" w14:textId="7F16E324" w:rsidR="001030D2" w:rsidRDefault="00E76954" w:rsidP="001030D2">
      <w:pPr>
        <w:pStyle w:val="ListParagraph"/>
        <w:numPr>
          <w:ilvl w:val="2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 an institution to be voted in as a full or affiliate member, majority ‘yes’ or ‘no’ votes will determine membership status.</w:t>
      </w:r>
    </w:p>
    <w:p w14:paraId="6E771A39" w14:textId="524F24A1" w:rsidR="001030D2" w:rsidRDefault="00C22708" w:rsidP="001030D2">
      <w:pPr>
        <w:pStyle w:val="ListParagraph"/>
        <w:numPr>
          <w:ilvl w:val="2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“</w:t>
      </w:r>
      <w:r w:rsidR="001030D2" w:rsidRPr="00457EC8">
        <w:rPr>
          <w:rFonts w:ascii="Times New Roman" w:hAnsi="Times New Roman" w:cs="Times New Roman"/>
        </w:rPr>
        <w:t>When there is not a clear vote</w:t>
      </w:r>
      <w:r w:rsidR="00E76954" w:rsidRPr="00457EC8">
        <w:rPr>
          <w:rFonts w:ascii="Times New Roman" w:hAnsi="Times New Roman" w:cs="Times New Roman"/>
        </w:rPr>
        <w:t xml:space="preserve"> or if the vote is within </w:t>
      </w:r>
      <w:r w:rsidR="00B92F9D" w:rsidRPr="00457EC8">
        <w:rPr>
          <w:rFonts w:ascii="Times New Roman" w:hAnsi="Times New Roman" w:cs="Times New Roman"/>
        </w:rPr>
        <w:t>“</w:t>
      </w:r>
      <w:r w:rsidR="00E76954" w:rsidRPr="00457EC8">
        <w:rPr>
          <w:rFonts w:ascii="Times New Roman" w:hAnsi="Times New Roman" w:cs="Times New Roman"/>
        </w:rPr>
        <w:t>one</w:t>
      </w:r>
      <w:r w:rsidR="00B92F9D" w:rsidRPr="00457EC8">
        <w:rPr>
          <w:rFonts w:ascii="Times New Roman" w:hAnsi="Times New Roman" w:cs="Times New Roman"/>
        </w:rPr>
        <w:t>”</w:t>
      </w:r>
      <w:r w:rsidR="00E76954" w:rsidRPr="00457EC8">
        <w:rPr>
          <w:rFonts w:ascii="Times New Roman" w:hAnsi="Times New Roman" w:cs="Times New Roman"/>
        </w:rPr>
        <w:t xml:space="preserve"> or </w:t>
      </w:r>
      <w:r w:rsidR="00B92F9D" w:rsidRPr="00457EC8">
        <w:rPr>
          <w:rFonts w:ascii="Times New Roman" w:hAnsi="Times New Roman" w:cs="Times New Roman"/>
        </w:rPr>
        <w:t>“</w:t>
      </w:r>
      <w:r w:rsidR="00E76954" w:rsidRPr="00457EC8">
        <w:rPr>
          <w:rFonts w:ascii="Times New Roman" w:hAnsi="Times New Roman" w:cs="Times New Roman"/>
        </w:rPr>
        <w:t>two,</w:t>
      </w:r>
      <w:r w:rsidR="00B92F9D" w:rsidRPr="00457EC8">
        <w:rPr>
          <w:rFonts w:ascii="Times New Roman" w:hAnsi="Times New Roman" w:cs="Times New Roman"/>
        </w:rPr>
        <w:t>”</w:t>
      </w:r>
      <w:r w:rsidR="00E76954" w:rsidRPr="00457EC8">
        <w:rPr>
          <w:rFonts w:ascii="Times New Roman" w:hAnsi="Times New Roman" w:cs="Times New Roman"/>
        </w:rPr>
        <w:t xml:space="preserve"> the board will</w:t>
      </w:r>
      <w:r w:rsidR="00380019" w:rsidRPr="00457EC8">
        <w:rPr>
          <w:rFonts w:ascii="Times New Roman" w:hAnsi="Times New Roman" w:cs="Times New Roman"/>
        </w:rPr>
        <w:t xml:space="preserve"> arrange a conference call to</w:t>
      </w:r>
      <w:r w:rsidR="00E76954" w:rsidRPr="00457EC8">
        <w:rPr>
          <w:rFonts w:ascii="Times New Roman" w:hAnsi="Times New Roman" w:cs="Times New Roman"/>
        </w:rPr>
        <w:t xml:space="preserve"> discuss </w:t>
      </w:r>
      <w:r w:rsidR="00B92F9D" w:rsidRPr="00457EC8">
        <w:rPr>
          <w:rFonts w:ascii="Times New Roman" w:hAnsi="Times New Roman" w:cs="Times New Roman"/>
        </w:rPr>
        <w:t xml:space="preserve">and determine the reasoning of </w:t>
      </w:r>
      <w:r w:rsidR="00380019" w:rsidRPr="00457EC8">
        <w:rPr>
          <w:rFonts w:ascii="Times New Roman" w:hAnsi="Times New Roman" w:cs="Times New Roman"/>
        </w:rPr>
        <w:t xml:space="preserve">votes. </w:t>
      </w:r>
    </w:p>
    <w:p w14:paraId="413D0B1B" w14:textId="77777777" w:rsidR="002755C6" w:rsidRPr="002265D8" w:rsidRDefault="002755C6" w:rsidP="002755C6">
      <w:pPr>
        <w:rPr>
          <w:rFonts w:ascii="Times New Roman" w:hAnsi="Times New Roman" w:cs="Times New Roman"/>
          <w:sz w:val="44"/>
          <w:szCs w:val="44"/>
        </w:rPr>
      </w:pPr>
    </w:p>
    <w:p w14:paraId="4CC5C126" w14:textId="3D0B4137" w:rsidR="00703893" w:rsidRPr="002755C6" w:rsidRDefault="00465CEB" w:rsidP="0070389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</w:rPr>
      </w:pPr>
      <w:r w:rsidRPr="002755C6">
        <w:rPr>
          <w:rFonts w:ascii="Times New Roman" w:hAnsi="Times New Roman" w:cs="Times New Roman"/>
          <w:b/>
          <w:bCs/>
        </w:rPr>
        <w:lastRenderedPageBreak/>
        <w:t>Review Conference Agendas</w:t>
      </w:r>
    </w:p>
    <w:p w14:paraId="73D1C1B4" w14:textId="36DACE94" w:rsidR="00465CEB" w:rsidRDefault="00EB1226" w:rsidP="00EB1226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an Garn requested board members to volunteer to “champion”</w:t>
      </w:r>
      <w:r w:rsidR="005A2ACD">
        <w:rPr>
          <w:rFonts w:ascii="Times New Roman" w:hAnsi="Times New Roman" w:cs="Times New Roman"/>
        </w:rPr>
        <w:t xml:space="preserve"> a conference session</w:t>
      </w:r>
      <w:r w:rsidR="004723CC">
        <w:rPr>
          <w:rFonts w:ascii="Times New Roman" w:hAnsi="Times New Roman" w:cs="Times New Roman"/>
        </w:rPr>
        <w:t xml:space="preserve"> for which they will be responsible for </w:t>
      </w:r>
      <w:r w:rsidR="00012772">
        <w:rPr>
          <w:rFonts w:ascii="Times New Roman" w:hAnsi="Times New Roman" w:cs="Times New Roman"/>
        </w:rPr>
        <w:t xml:space="preserve">getting speakers to the podium and </w:t>
      </w:r>
      <w:r w:rsidR="0059253E">
        <w:rPr>
          <w:rFonts w:ascii="Times New Roman" w:hAnsi="Times New Roman" w:cs="Times New Roman"/>
        </w:rPr>
        <w:t xml:space="preserve">the presentations beginning on time. Board members </w:t>
      </w:r>
      <w:r w:rsidR="00C22708">
        <w:rPr>
          <w:rFonts w:ascii="Times New Roman" w:hAnsi="Times New Roman" w:cs="Times New Roman"/>
        </w:rPr>
        <w:t xml:space="preserve">signed up for sessions to </w:t>
      </w:r>
      <w:r w:rsidR="00497140">
        <w:rPr>
          <w:rFonts w:ascii="Times New Roman" w:hAnsi="Times New Roman" w:cs="Times New Roman"/>
        </w:rPr>
        <w:t>“champion.”</w:t>
      </w:r>
    </w:p>
    <w:p w14:paraId="0333C9C1" w14:textId="74CF9740" w:rsidR="00497140" w:rsidRDefault="00497140" w:rsidP="00497140">
      <w:pPr>
        <w:pStyle w:val="ListParagraph"/>
        <w:rPr>
          <w:rFonts w:ascii="Times New Roman" w:hAnsi="Times New Roman" w:cs="Times New Roman"/>
        </w:rPr>
      </w:pPr>
    </w:p>
    <w:p w14:paraId="27C1D91B" w14:textId="77777777" w:rsidR="00970243" w:rsidRPr="00B017EF" w:rsidRDefault="00970243" w:rsidP="00185817">
      <w:pPr>
        <w:rPr>
          <w:rFonts w:ascii="Times New Roman" w:hAnsi="Times New Roman" w:cs="Times New Roman"/>
        </w:rPr>
      </w:pPr>
    </w:p>
    <w:sectPr w:rsidR="00970243" w:rsidRPr="00B017EF" w:rsidSect="002265D8"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D82D0D"/>
    <w:multiLevelType w:val="hybridMultilevel"/>
    <w:tmpl w:val="F2122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545D0A"/>
    <w:multiLevelType w:val="hybridMultilevel"/>
    <w:tmpl w:val="AA8C6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0MzOwNDIwN7QwMzVQ0lEKTi0uzszPAykwrAUAV09LfiwAAAA="/>
  </w:docVars>
  <w:rsids>
    <w:rsidRoot w:val="00B91B29"/>
    <w:rsid w:val="00012772"/>
    <w:rsid w:val="000174A2"/>
    <w:rsid w:val="0004049B"/>
    <w:rsid w:val="00064DF7"/>
    <w:rsid w:val="00095806"/>
    <w:rsid w:val="001030D2"/>
    <w:rsid w:val="00144FC1"/>
    <w:rsid w:val="00185817"/>
    <w:rsid w:val="001C547F"/>
    <w:rsid w:val="001E3FBC"/>
    <w:rsid w:val="002265D8"/>
    <w:rsid w:val="00245449"/>
    <w:rsid w:val="002755C6"/>
    <w:rsid w:val="00287367"/>
    <w:rsid w:val="002E4869"/>
    <w:rsid w:val="002E72F8"/>
    <w:rsid w:val="00380019"/>
    <w:rsid w:val="00457EC8"/>
    <w:rsid w:val="00465CEB"/>
    <w:rsid w:val="004723CC"/>
    <w:rsid w:val="00497140"/>
    <w:rsid w:val="004B0D44"/>
    <w:rsid w:val="004B4D7D"/>
    <w:rsid w:val="0059253E"/>
    <w:rsid w:val="005A2ACD"/>
    <w:rsid w:val="006A1974"/>
    <w:rsid w:val="00703893"/>
    <w:rsid w:val="00703BAE"/>
    <w:rsid w:val="00785C08"/>
    <w:rsid w:val="008278CE"/>
    <w:rsid w:val="00970243"/>
    <w:rsid w:val="00AF2FD8"/>
    <w:rsid w:val="00B017EF"/>
    <w:rsid w:val="00B06572"/>
    <w:rsid w:val="00B27C74"/>
    <w:rsid w:val="00B91B29"/>
    <w:rsid w:val="00B92F9D"/>
    <w:rsid w:val="00BD29C0"/>
    <w:rsid w:val="00BD56D0"/>
    <w:rsid w:val="00C22708"/>
    <w:rsid w:val="00C93BF2"/>
    <w:rsid w:val="00CB2FE3"/>
    <w:rsid w:val="00CE3400"/>
    <w:rsid w:val="00D13535"/>
    <w:rsid w:val="00D81D86"/>
    <w:rsid w:val="00D9141F"/>
    <w:rsid w:val="00E571C8"/>
    <w:rsid w:val="00E76954"/>
    <w:rsid w:val="00EB1226"/>
    <w:rsid w:val="00F13328"/>
    <w:rsid w:val="00FB2DE0"/>
    <w:rsid w:val="00FB3F5F"/>
    <w:rsid w:val="00FD7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BBC0CC"/>
  <w15:chartTrackingRefBased/>
  <w15:docId w15:val="{5E7980AF-B795-46E1-9233-DF8541E5DE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91B29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91B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38BD5E299C474EA5D7BDF9F9465E87" ma:contentTypeVersion="12" ma:contentTypeDescription="Create a new document." ma:contentTypeScope="" ma:versionID="c392f81f34475758687322d81cd7c22f">
  <xsd:schema xmlns:xsd="http://www.w3.org/2001/XMLSchema" xmlns:xs="http://www.w3.org/2001/XMLSchema" xmlns:p="http://schemas.microsoft.com/office/2006/metadata/properties" xmlns:ns3="70a33bb8-8b07-4fd7-90ef-d908399fa056" xmlns:ns4="23c2da9c-706c-4c64-addd-6711ed9f5c04" targetNamespace="http://schemas.microsoft.com/office/2006/metadata/properties" ma:root="true" ma:fieldsID="23a0d691115908d4e0551f53a13f7cf0" ns3:_="" ns4:_="">
    <xsd:import namespace="70a33bb8-8b07-4fd7-90ef-d908399fa056"/>
    <xsd:import namespace="23c2da9c-706c-4c64-addd-6711ed9f5c0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a33bb8-8b07-4fd7-90ef-d908399fa0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c2da9c-706c-4c64-addd-6711ed9f5c0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AF0C368-6514-47ED-8E11-F6A2BB7513D2}">
  <ds:schemaRefs>
    <ds:schemaRef ds:uri="http://purl.org/dc/elements/1.1/"/>
    <ds:schemaRef ds:uri="http://schemas.microsoft.com/office/2006/documentManagement/types"/>
    <ds:schemaRef ds:uri="70a33bb8-8b07-4fd7-90ef-d908399fa056"/>
    <ds:schemaRef ds:uri="http://purl.org/dc/dcmitype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schemas.microsoft.com/office/infopath/2007/PartnerControls"/>
    <ds:schemaRef ds:uri="23c2da9c-706c-4c64-addd-6711ed9f5c04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42EC67E0-9BB1-4990-BBE7-CFC3632431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a33bb8-8b07-4fd7-90ef-d908399fa056"/>
    <ds:schemaRef ds:uri="23c2da9c-706c-4c64-addd-6711ed9f5c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6BB00DB-6D78-4C8D-AEF4-5F0E799B356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5</Words>
  <Characters>145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cchio, Jennifer A.</dc:creator>
  <cp:keywords/>
  <dc:description/>
  <cp:lastModifiedBy>Cricchio, Jennifer A.</cp:lastModifiedBy>
  <cp:revision>2</cp:revision>
  <dcterms:created xsi:type="dcterms:W3CDTF">2020-01-13T00:05:00Z</dcterms:created>
  <dcterms:modified xsi:type="dcterms:W3CDTF">2020-01-13T0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38BD5E299C474EA5D7BDF9F9465E87</vt:lpwstr>
  </property>
</Properties>
</file>